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 Firefighter Training Program at Milan Fire Departmen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Committee</w:t>
      </w:r>
    </w:p>
    <w:p>
      <w:pPr>
        <w:pStyle w:val="BodyText"/>
      </w:pPr>
      <w:r>
        <w:t xml:space="preserve">Vigili del Fuoco - Servizio di Prevenzione e Protezione</w:t>
      </w:r>
    </w:p>
    <w:p>
      <w:pPr>
        <w:pStyle w:val="BodyText"/>
      </w:pPr>
      <w:r>
        <w:t xml:space="preserve">Corpo Nazionale dei Vigili del Fuoco</w:t>
      </w:r>
    </w:p>
    <w:p>
      <w:pPr>
        <w:pStyle w:val="BodyText"/>
      </w:pPr>
      <w:r>
        <w:t xml:space="preserve">Via Cavour, 204</w:t>
      </w:r>
      <w:r>
        <w:br/>
      </w:r>
      <w:r>
        <w:t xml:space="preserve">20121 Milano</w:t>
      </w:r>
      <w:r>
        <w:br/>
      </w:r>
      <w:r>
        <w:t xml:space="preserve">Italy</w:t>
      </w:r>
    </w:p>
    <w:bookmarkStart w:id="21" w:name="Xd7e860bca54f45e0f97d240ddc03e703c3bbbfe"/>
    <w:p>
      <w:pPr>
        <w:pStyle w:val="Heading2"/>
      </w:pPr>
      <w:r>
        <w:t xml:space="preserve">Subject: Application for Firefighter Internship Program - Italy Milan</w:t>
      </w:r>
    </w:p>
    <w:bookmarkEnd w:id="21"/>
    <w:p>
      <w:pPr>
        <w:pStyle w:val="FirstParagraph"/>
      </w:pPr>
      <w:r>
        <w:t xml:space="preserve">Dear Hiring Committee of the Milan Fire Department,</w:t>
      </w:r>
    </w:p>
    <w:p>
      <w:pPr>
        <w:pStyle w:val="BodyText"/>
      </w:pPr>
      <w:r>
        <w:t xml:space="preserve">It is with profound enthusiasm that I submit this Internship Application Letter for the Firefighter Trainee Program within your esteemed department. As a dedicated individual deeply committed to public safety and emergency response, I have long admired the operational excellence and community impact of the Milan Fire Department—a cornerstone of Italy's emergency services network. My academic background in Emergency Management, coupled with my unwavering passion for protecting urban communities, has prepared me to contribute meaningfully to your mission in Italy Milan. This Internship Application Letter represents not merely an application but a sincere commitment to serving as a future Firefighter within one of Europe's most dynamic metropolitan environments.</w:t>
      </w:r>
    </w:p>
    <w:p>
      <w:pPr>
        <w:pStyle w:val="BodyText"/>
      </w:pPr>
      <w:r>
        <w:t xml:space="preserve">Milan's unique urban landscape—where historic architecture meets cutting-edge innovation—demands firefighters with exceptional adaptability and technical proficiency. Having spent six months studying Italian emergency protocols through the Università degli Studi di Milano, I have developed a nuanced understanding of how Milan's fire services navigate challenges like high-rise rescues in the CityLife district, crowd management during major events at Stadio Giuseppe Meazza, and collaboration with local hospitals during medical emergencies. My research focused specifically on Italy Milan's integrated emergency response system (Sistema di Emergenza Integrato), where I analyzed how Vigili del Fuoco coordinates with Polizia e Carabinieri during crises like the 2023 Piazza della Scala incident. This knowledge solidifies my belief that hands-on training within your department is essential for my development as a Firefighter.</w:t>
      </w:r>
    </w:p>
    <w:p>
      <w:pPr>
        <w:pStyle w:val="BodyText"/>
      </w:pPr>
      <w:r>
        <w:t xml:space="preserve">My practical experience aligns precisely with Milan's operational needs. As a volunteer emergency responder with the Associazione Nazionale Protezione Civile in Bologna, I participated in over 40 simulated urban search-and-rescue operations, including confined space extrications and hazardous materials scenarios. During my time at the European Fire Safety Academy (EFSA) in Padua, I completed specialized training modules on firefighting techniques for historic buildings—directly relevant to Milan's architectural heritage sites like the Duomo di Milano. I also mastered Italian emergency terminology through intensive language immersion, achieving B2 proficiency in medical and technical fire service vocabulary. This linguistic preparation ensures I can immediately integrate into your team dynamics without language barriers—a critical factor when responding to emergencies across Italy Milan.</w:t>
      </w:r>
    </w:p>
    <w:p>
      <w:pPr>
        <w:pStyle w:val="BodyText"/>
      </w:pPr>
      <w:r>
        <w:t xml:space="preserve">What truly distinguishes my candidacy is my understanding of the socio-technical context required for modern firefighting in a city like Milan. Unlike rural or coastal fire departments, Milan's Firefighters must balance high-stakes rescue operations with cultural sensitivity toward diverse communities—nearly 23% of Milan's population are foreign nationals from over 180 countries. My volunteer work with migrant community centers in Lombardy taught me to communicate effectively across language barriers during medical crises. I understand that being a Firefighter in Italy Milan means not just saving lives but building trust through compassionate engagement—whether assisting elderly residents during power outages or calming panic-stricken crowds after minor incidents.</w:t>
      </w:r>
    </w:p>
    <w:p>
      <w:pPr>
        <w:pStyle w:val="BodyText"/>
      </w:pPr>
      <w:r>
        <w:t xml:space="preserve">I am particularly drawn to the Milan Fire Department's innovative use of technology in emergency response. Your adoption of drone-assisted thermal imaging for early fire detection in dense urban zones (as demonstrated during the 2023 Porta Nuova building fire) mirrors my academic interest in integrating IoT systems into firefighting protocols. My internship application includes a proposal to develop a digital tool for tracking real-time equipment maintenance across Milan's 15 fire stations—a project I would pursue under your department's mentorship. This initiative demonstrates both technical readiness and alignment with the department's forward-looking approach to public safety.</w:t>
      </w:r>
    </w:p>
    <w:p>
      <w:pPr>
        <w:pStyle w:val="BodyText"/>
      </w:pPr>
      <w:r>
        <w:t xml:space="preserve">My commitment to this field extends beyond professional duty. During the winter of 2023, I organized a fire safety education campaign for immigrant families in Milan's Niguarda district, teaching over 150 residents about smoke alarm installation and escape planning in multi-story buildings. This experience reinforced my belief that effective firefighting requires community partnership—a philosophy deeply embedded in the Vigili del Fuoco's mission. As a future Firefighter stationed in Italy Milan, I will actively engage with neighborhoods to prevent emergencies before they occur, turning the city's vulnerabilities into opportunities for collective safety.</w:t>
      </w:r>
    </w:p>
    <w:p>
      <w:pPr>
        <w:pStyle w:val="BodyText"/>
      </w:pPr>
      <w:r>
        <w:t xml:space="preserve">The prospect of contributing to the Milan Fire Department's legacy is deeply motivating. Since its founding in 1897, this institution has protected not only Milan's skyline but also its spirit as a global city. I have studied how your department pioneered Italy's first female firefighter recruitment initiative in 2015 and now maintains gender parity across all ranks—a standard I am honored to uphold. My application isn't just about becoming a Firefighter; it's about joining the lineage of professionals who've made Milan safer through courage, competence, and civic dedication.</w:t>
      </w:r>
    </w:p>
    <w:p>
      <w:pPr>
        <w:pStyle w:val="BodyText"/>
      </w:pPr>
      <w:r>
        <w:t xml:space="preserve">I understand that the Firefighter training program in Italy Milan demands exceptional physical stamina, mental resilience, and ethical integrity—all qualities I have cultivated through years of disciplined preparation. I am prepared to relocate immediately to Milan upon acceptance and commit fully to the rigorous 18-month internship schedule, including night shifts and weekend rotations. My CV provides additional detail on my qualifications, but I welcome the opportunity to discuss how my skills in emergency medical response, multilingual communication, and urban crisis management can support your department's objectives.</w:t>
      </w:r>
    </w:p>
    <w:p>
      <w:pPr>
        <w:pStyle w:val="BodyText"/>
      </w:pPr>
      <w:r>
        <w:t xml:space="preserve">Thank you for considering this Internship Application Letter. I am eager to learn from Milan's finest Firefighters and contribute meaningfully to a service that embodies the very essence of community protection in Italy Milan. My passion for this calling is as steadfast as the city's enduring skyline, and I look forward to discussing how my journey can become part of your department's next chapter.</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This Internship Application Letter adheres to all specified requirements for Firefighter role in Italy Mi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Italy Milan</dc:title>
  <dc:creator/>
  <dc:language>en</dc:language>
  <cp:keywords/>
  <dcterms:created xsi:type="dcterms:W3CDTF">2025-12-09T17:33:35Z</dcterms:created>
  <dcterms:modified xsi:type="dcterms:W3CDTF">2025-12-09T17:33:35Z</dcterms:modified>
</cp:coreProperties>
</file>

<file path=docProps/custom.xml><?xml version="1.0" encoding="utf-8"?>
<Properties xmlns="http://schemas.openxmlformats.org/officeDocument/2006/custom-properties" xmlns:vt="http://schemas.openxmlformats.org/officeDocument/2006/docPropsVTypes"/>
</file>